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Dentist position at your esteemed clinic or institution in Bangladesh Dhaka. As a dedicated and skilled dental professional with a passion for improving oral health, I am eager to contribute my expertise, experience, and commitment to patient care within the dynamic healthcare landscape of Dhaka. Bangladesh is a nation that continues to grow rapidly, and its capital city, Dhaka, stands as a hub of innovation and opportunity. I am particularly drawn to this role because it aligns with my goal of providing high-quality dental services while addressing the unique needs of a vibrant and culturally rich community like Dhaka.</w:t>
      </w:r>
    </w:p>
    <w:p>
      <w:pPr>
        <w:pStyle w:val="BodyText"/>
      </w:pPr>
      <w:r>
        <w:t xml:space="preserve">With [X years] of experience in dentistry, I have developed a strong foundation in general and preventive dental care, as well as advanced procedures such as restorative treatments, cosmetic dentistry, and pediatric dental care. My academic background includes [mention your degree, e.g., "a Doctor of Dental Surgery (DDS) from [University Name]"] and ongoing professional development in areas like [specific skills or certifications, e.g., "digital dentistry" or "dental implants"]. I take pride in staying updated with the latest advancements in dental technology and patient-centric care to ensure that every individual receives personalized, compassionate treatment.</w:t>
      </w:r>
    </w:p>
    <w:p>
      <w:pPr>
        <w:pStyle w:val="BodyText"/>
      </w:pPr>
      <w:r>
        <w:t xml:space="preserve">What sets me apart as a dentist is my unwavering commitment to building trust with patients. In Dhaka, where healthcare accessibility and quality vary significantly across different socioeconomic groups, I believe that a dentist must not only possess technical skills but also cultural sensitivity and empathy. My experience working with diverse populations in [previous location or clinic] has equipped me to communicate effectively with patients from all walks of life, ensuring they feel heard, understood, and empowered in their dental journey. I am particularly passionate about promoting preventive care and educating communities on the importance of oral hygiene, which is especially critical in a city like Dhaka where access to dental education may be limited.</w:t>
      </w:r>
    </w:p>
    <w:p>
      <w:pPr>
        <w:pStyle w:val="BodyText"/>
      </w:pPr>
      <w:r>
        <w:t xml:space="preserve">Dhaka’s unique challenges—such as overcrowding, environmental factors affecting oral health, and the need for affordable yet effective dental solutions—have inspired me to pursue a career that bridges these gaps. I am confident that my ability to adapt to diverse environments, coupled with my problem-solving skills, will enable me to make a meaningful impact at your institution. For instance, I have successfully implemented cost-effective treatment plans in resource-limited settings, ensuring that patients receive optimal care without compromising on quality. This aligns with the mission of many dental clinics in Dhaka that strive to provide accessible healthcare to all.</w:t>
      </w:r>
    </w:p>
    <w:p>
      <w:pPr>
        <w:pStyle w:val="BodyText"/>
      </w:pPr>
      <w:r>
        <w:t xml:space="preserve">Moreover, I am deeply motivated by the opportunity to contribute to the growth of dental education and outreach programs in Bangladesh. I have volunteered with local initiatives focused on [specific example, e.g., "school-based oral health screenings" or "community dental camps"], which highlighted the importance of proactive healthcare strategies. If given the chance to join your team, I would be thrilled to collaborate on similar projects that address public health needs while fostering a culture of preventive care in Dhaka.</w:t>
      </w:r>
    </w:p>
    <w:p>
      <w:pPr>
        <w:pStyle w:val="BodyText"/>
      </w:pPr>
      <w:r>
        <w:t xml:space="preserve">My professional journey has been guided by the belief that dentistry is not just about treating teeth but about enhancing overall well-being. In Bangladesh, where oral health often takes a backseat to other medical concerns, I am determined to raise awareness and advocate for comprehensive dental care. Whether it’s through individual consultations, group education sessions, or partnerships with local organizations, I aim to make a lasting difference in the lives of patients and their families.</w:t>
      </w:r>
    </w:p>
    <w:p>
      <w:pPr>
        <w:pStyle w:val="BodyText"/>
      </w:pPr>
      <w:r>
        <w:t xml:space="preserve">I am particularly impressed by your [mention specific detail about the clinic or institution, e.g., "focus on patient-centered care" or "state-of-the-art facilities"], which resonates with my own values as a dentist. I am confident that my skills, combined with your institution’s mission, will create a synergy that benefits both patients and the broader community. I am eager to bring my expertise in [specific areas, e.g., "endodontics" or "orthodontic referrals"] to your team while learning from the unique challenges and opportunities present in Dhaka.</w:t>
      </w:r>
    </w:p>
    <w:p>
      <w:pPr>
        <w:pStyle w:val="BodyText"/>
      </w:pPr>
      <w:r>
        <w:t xml:space="preserve">Thank you for considering my application. I would welcome the opportunity to discuss how my background, skills, and enthusiasm align with the goals of your clinic. Please feel free to contact me at [your phone number] or [your email address] at your earliest convenience. I look forward to the possibility of contributing to the continued success of your practice and making a positive impact in Bangladesh Dhak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10Z</dcterms:created>
  <dcterms:modified xsi:type="dcterms:W3CDTF">2026-07-23T22:48:10Z</dcterms:modified>
</cp:coreProperties>
</file>

<file path=docProps/custom.xml><?xml version="1.0" encoding="utf-8"?>
<Properties xmlns="http://schemas.openxmlformats.org/officeDocument/2006/custom-properties" xmlns:vt="http://schemas.openxmlformats.org/officeDocument/2006/docPropsVTypes"/>
</file>